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Japan</w:t>
      </w:r>
      <w:r>
        <w:t xml:space="preserve"> </w:t>
      </w:r>
      <w:r>
        <w:t xml:space="preserve">Tokyo</w:t>
      </w:r>
    </w:p>
    <w:bookmarkStart w:id="24" w:name="Xdbd1df8902e474aec11d66253829bfc6bdc4418"/>
    <w:p>
      <w:pPr>
        <w:pStyle w:val="Heading1"/>
      </w:pPr>
      <w:r>
        <w:t xml:space="preserve">Cover Letter for a Plumber Position in Japan Tokyo</w:t>
      </w:r>
    </w:p>
    <w:p>
      <w:pPr>
        <w:pStyle w:val="FirstParagraph"/>
      </w:pPr>
      <w:r>
        <w:t xml:space="preserve">Dear [Hiring Manager's Name],</w:t>
      </w:r>
    </w:p>
    <w:p>
      <w:pPr>
        <w:pStyle w:val="BodyText"/>
      </w:pPr>
      <w:r>
        <w:t xml:space="preserve">I am writing to express my enthusiastic interest in the Plumber position at your esteemed organization in Japan, specifically Tokyo. With over [X years] of experience as a professional plumber and a deep understanding of the unique demands of plumbing systems in Japan, I am eager to contribute my skills, expertise, and dedication to your team. As a skilled tradesperson who values precision, cultural sensitivity, and technical excellence, I am confident that my background aligns perfectly with the requirements of this role in Tokyo.</w:t>
      </w:r>
    </w:p>
    <w:bookmarkStart w:id="20" w:name="why-a-plumber-a-commitment-to-excellence"/>
    <w:p>
      <w:pPr>
        <w:pStyle w:val="Heading2"/>
      </w:pPr>
      <w:r>
        <w:t xml:space="preserve">Why a Plumber? A Commitment to Excellence</w:t>
      </w:r>
    </w:p>
    <w:p>
      <w:pPr>
        <w:pStyle w:val="FirstParagraph"/>
      </w:pPr>
      <w:r>
        <w:t xml:space="preserve">A plumber is not merely someone who installs and repairs pipes; they are essential to ensuring the comfort, safety, and functionality of any building or home. In Japan, where meticulous attention to detail and adherence to strict regulations are paramount, the role of a plumber carries immense responsibility. My career as a Plumber has been defined by my ability to balance technical proficiency with a deep respect for local standards. Whether it’s addressing complex drainage systems, maintaining water supply infrastructure, or resolving plumbing emergencies with efficiency, I have consistently demonstrated the expertise required to thrive in this field.</w:t>
      </w:r>
    </w:p>
    <w:p>
      <w:pPr>
        <w:pStyle w:val="BodyText"/>
      </w:pPr>
      <w:r>
        <w:t xml:space="preserve">Throughout my years in the plumbing industry, I have worked on a wide range of projects, from residential renovations to large-scale commercial installations. This experience has equipped me with a comprehensive understanding of modern plumbing technologies, including energy-efficient systems and water conservation solutions. In Japan, where environmental sustainability is a core value, these skills are particularly relevant. I am well-versed in the latest advancements in plumbing technology and am committed to implementing practices that align with Japan’s high standards for efficiency and innovation.</w:t>
      </w:r>
    </w:p>
    <w:bookmarkEnd w:id="20"/>
    <w:bookmarkStart w:id="21" w:name="japan-tokyo-a-unique-opportunity"/>
    <w:p>
      <w:pPr>
        <w:pStyle w:val="Heading2"/>
      </w:pPr>
      <w:r>
        <w:t xml:space="preserve">Japan Tokyo: A Unique Opportunity</w:t>
      </w:r>
    </w:p>
    <w:p>
      <w:pPr>
        <w:pStyle w:val="FirstParagraph"/>
      </w:pPr>
      <w:r>
        <w:t xml:space="preserve">Working as a Plumber in Tokyo presents a unique opportunity to contribute to one of the most advanced and densely populated cities in the world. Tokyo’s infrastructure is renowned for its reliability, but it also requires constant maintenance and adaptation to meet the needs of its growing population. As a Plumber, I understand that my role here would extend beyond technical tasks—it would involve navigating cultural nuances, adhering to local regulations, and collaborating with professionals who share a commitment to excellence.</w:t>
      </w:r>
    </w:p>
    <w:p>
      <w:pPr>
        <w:pStyle w:val="BodyText"/>
      </w:pPr>
      <w:r>
        <w:t xml:space="preserve">One of the key aspects of working in Tokyo is the emphasis on precision and efficiency. Japanese plumbing systems are designed with a focus on compactness, durability, and minimal environmental impact. For example, many buildings in Tokyo utilize advanced water recycling systems and seismic-resistant piping solutions. My experience with similar technologies has prepared me to adapt quickly to these requirements. I am also familiar with the importance of maintaining cleanliness and order in workspaces—a core value in Japanese culture that I have always upheld.</w:t>
      </w:r>
    </w:p>
    <w:p>
      <w:pPr>
        <w:pStyle w:val="BodyText"/>
      </w:pPr>
      <w:r>
        <w:t xml:space="preserve">Moreover, Tokyo’s urban landscape presents challenges such as limited space and high-rise construction, which demand specialized knowledge. I have worked on projects involving multi-story buildings and underground piping systems, ensuring that every installation meets the highest standards of safety and functionality. This experience has honed my ability to think critically and solve problems under pressure—skills that are invaluable in a dynamic environment like Tokyo.</w:t>
      </w:r>
    </w:p>
    <w:bookmarkEnd w:id="21"/>
    <w:bookmarkStart w:id="22" w:name="why-me-a-perfect-fit-for-your-team"/>
    <w:p>
      <w:pPr>
        <w:pStyle w:val="Heading2"/>
      </w:pPr>
      <w:r>
        <w:t xml:space="preserve">Why Me? A Perfect Fit for Your Team</w:t>
      </w:r>
    </w:p>
    <w:p>
      <w:pPr>
        <w:pStyle w:val="FirstParagraph"/>
      </w:pPr>
      <w:r>
        <w:t xml:space="preserve">My dedication to the profession of a Plumber is matched only by my passion for continuous learning. I have completed specialized training in [mention any certifications or courses, e.g., "seismic piping systems" or "water conservation technologies"], which has deepened my understanding of Japan’s unique plumbing requirements. Additionally, I am fluent in [mention language skills if applicable, e.g., basic Japanese], allowing me to communicate effectively with local clients and colleagues. This linguistic ability not only enhances collaboration but also demonstrates my commitment to integrating into the community.</w:t>
      </w:r>
    </w:p>
    <w:p>
      <w:pPr>
        <w:pStyle w:val="BodyText"/>
      </w:pPr>
      <w:r>
        <w:t xml:space="preserve">What sets me apart as a Plumber is my ability to combine technical expertise with a strong work ethic. In Tokyo, where punctuality and reliability are highly valued, I have consistently arrived on time, completed projects within deadlines, and ensured client satisfaction. My colleagues and clients often praise my ability to explain complex plumbing issues in simple terms, making me a trusted partner in every project I undertake.</w:t>
      </w:r>
    </w:p>
    <w:p>
      <w:pPr>
        <w:pStyle w:val="BodyText"/>
      </w:pPr>
      <w:r>
        <w:t xml:space="preserve">In addition to my technical skills, I bring a collaborative mindset that aligns with the values of Japanese workplaces. I am comfortable working both independently and as part of a team, and I thrive in environments that prioritize teamwork and mutual respect. My ability to adapt to new challenges—whether it’s learning local codes or troubleshooting unforeseen issues—ensures that I can contribute effectively from day one.</w:t>
      </w:r>
    </w:p>
    <w:bookmarkEnd w:id="22"/>
    <w:bookmarkStart w:id="23" w:name="X95099db269604cc0937b73919f9b3ca3b217b46"/>
    <w:p>
      <w:pPr>
        <w:pStyle w:val="Heading2"/>
      </w:pPr>
      <w:r>
        <w:t xml:space="preserve">Conclusion: A Passion for Plumbing in Tokyo</w:t>
      </w:r>
    </w:p>
    <w:p>
      <w:pPr>
        <w:pStyle w:val="FirstParagraph"/>
      </w:pPr>
      <w:r>
        <w:t xml:space="preserve">In conclusion, I am excited about the opportunity to join your team as a Plumber in Japan, specifically Tokyo. My experience, skills, and dedication to the plumbing profession make me an ideal candidate for this role. I am eager to bring my expertise to a city that values innovation and precision while contributing to the continued success of your organization.</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working together in Toky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Japan Tokyo</dc:title>
  <dc:creator/>
  <dc:language>en</dc:language>
  <cp:keywords/>
  <dcterms:created xsi:type="dcterms:W3CDTF">2026-07-25T05:24:46Z</dcterms:created>
  <dcterms:modified xsi:type="dcterms:W3CDTF">2026-07-25T05:24:46Z</dcterms:modified>
</cp:coreProperties>
</file>

<file path=docProps/custom.xml><?xml version="1.0" encoding="utf-8"?>
<Properties xmlns="http://schemas.openxmlformats.org/officeDocument/2006/custom-properties" xmlns:vt="http://schemas.openxmlformats.org/officeDocument/2006/docPropsVTypes"/>
</file>